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Pr="00FB6CDA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Pr="00FB6CDA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FB6CDA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A24FFCC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 xml:space="preserve">Answer: </w:t>
      </w:r>
      <w:r w:rsidR="00FB6CDA">
        <w:rPr>
          <w:rFonts w:ascii="Muli" w:eastAsia="Muli" w:hAnsi="Muli" w:cs="Muli"/>
          <w:sz w:val="24"/>
          <w:szCs w:val="24"/>
        </w:rPr>
        <w:t>J</w:t>
      </w:r>
      <w:r w:rsidR="005E5374" w:rsidRPr="00FB6CDA">
        <w:rPr>
          <w:rFonts w:ascii="Muli" w:eastAsia="Muli" w:hAnsi="Muli" w:cs="Muli"/>
          <w:sz w:val="24"/>
          <w:szCs w:val="24"/>
        </w:rPr>
        <w:t>ava</w:t>
      </w:r>
      <w:r w:rsidR="00FB6CDA">
        <w:rPr>
          <w:rFonts w:ascii="Muli" w:eastAsia="Muli" w:hAnsi="Muli" w:cs="Muli"/>
          <w:sz w:val="24"/>
          <w:szCs w:val="24"/>
        </w:rPr>
        <w:t>S</w:t>
      </w:r>
      <w:r w:rsidR="005E5374" w:rsidRPr="00FB6CDA">
        <w:rPr>
          <w:rFonts w:ascii="Muli" w:eastAsia="Muli" w:hAnsi="Muli" w:cs="Muli"/>
          <w:sz w:val="24"/>
          <w:szCs w:val="24"/>
        </w:rPr>
        <w:t>cript</w:t>
      </w:r>
      <w:r w:rsidRPr="00FB6CDA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FB6CDA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FB6CDA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Pr="00FB6CDA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F454B2A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 xml:space="preserve">Answer: </w:t>
      </w:r>
      <w:r w:rsidR="00E9459A" w:rsidRPr="00FB6CDA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D8CC0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Answer:</w:t>
      </w:r>
      <w:r w:rsidR="000B0995">
        <w:rPr>
          <w:rFonts w:ascii="Muli" w:eastAsia="Muli" w:hAnsi="Muli" w:cs="Muli"/>
          <w:sz w:val="24"/>
          <w:szCs w:val="24"/>
        </w:rPr>
        <w:t xml:space="preserve"> The &lt;div&gt; tag defines a division or a section in HTML document.</w:t>
      </w:r>
    </w:p>
    <w:p w14:paraId="4BCAED2C" w14:textId="42F99B02" w:rsidR="000B0995" w:rsidRDefault="000B09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CBC7663" w14:textId="350DE138" w:rsidR="000B0995" w:rsidRDefault="000B09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&lt;div&gt; tag is used as a container for HTML elements – which is then styled with CSS or manipulated with JavaScript .</w:t>
      </w:r>
    </w:p>
    <w:p w14:paraId="7D9BD8F8" w14:textId="5EDFA6B7" w:rsidR="000B0995" w:rsidRDefault="000B09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50BA7CD" w14:textId="720D3896" w:rsidR="000B0995" w:rsidRDefault="000B09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&lt;div&gt; tag is easily styled by using the class or id attribute.</w:t>
      </w:r>
    </w:p>
    <w:p w14:paraId="0040CBCE" w14:textId="50D7544F" w:rsidR="000B0995" w:rsidRDefault="000B09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6F65798" w:rsidR="00173A24" w:rsidRPr="00FB6CDA" w:rsidRDefault="000B0995" w:rsidP="000B09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y sort of content can be put inside the &lt;div&gt; tag!</w:t>
      </w:r>
    </w:p>
    <w:p w14:paraId="00000020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0A99A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 xml:space="preserve">Answer: </w:t>
      </w:r>
      <w:r w:rsidR="000B0995" w:rsidRPr="002A28DD">
        <w:rPr>
          <w:rFonts w:ascii="Muli" w:eastAsia="Muli" w:hAnsi="Muli" w:cs="Muli"/>
          <w:color w:val="4F81BD" w:themeColor="accent1"/>
          <w:sz w:val="28"/>
          <w:szCs w:val="28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lative Position</w:t>
      </w:r>
      <w:r w:rsidR="002A28DD" w:rsidRPr="002A28DD">
        <w:rPr>
          <w:rFonts w:ascii="Muli" w:eastAsia="Muli" w:hAnsi="Muli" w:cs="Muli"/>
          <w:color w:val="4F81BD" w:themeColor="accent1"/>
          <w:sz w:val="28"/>
          <w:szCs w:val="28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2A28DD" w:rsidRPr="002A28DD">
        <w:rPr>
          <w:rFonts w:ascii="Muli" w:eastAsia="Muli" w:hAnsi="Muli" w:cs="Muli"/>
          <w:color w:val="4F81BD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A28DD">
        <w:rPr>
          <w:rFonts w:ascii="Muli" w:eastAsia="Muli" w:hAnsi="Muli" w:cs="Muli"/>
          <w:sz w:val="24"/>
          <w:szCs w:val="24"/>
        </w:rPr>
        <w:t>Setting the top ,right, bottom ,and left properties of an element with position: relative; property will cause it to adjust from its normal position .the other objects or element will not fill the gap.</w:t>
      </w:r>
    </w:p>
    <w:p w14:paraId="5590A6DA" w14:textId="295DEC36" w:rsidR="002A28DD" w:rsidRDefault="002A28D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3BA67E" w14:textId="3CE4141C" w:rsidR="002A28DD" w:rsidRPr="00FB6CDA" w:rsidRDefault="002A28D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345BE">
        <w:rPr>
          <w:rFonts w:ascii="Muli" w:eastAsia="Muli" w:hAnsi="Muli" w:cs="Muli"/>
          <w:color w:val="4F81BD" w:themeColor="accent1"/>
          <w:sz w:val="28"/>
          <w:szCs w:val="28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bsolute Position:</w:t>
      </w:r>
      <w:r w:rsidRPr="00C345BE">
        <w:rPr>
          <w:rFonts w:ascii="Muli" w:eastAsia="Muli" w:hAnsi="Muli" w:cs="Muli"/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Muli" w:eastAsia="Muli" w:hAnsi="Muli" w:cs="Muli"/>
          <w:sz w:val="24"/>
          <w:szCs w:val="24"/>
        </w:rPr>
        <w:t>An element with position: absolute; will cause it to adjust its position with respect to its parent. If no number is present, then it uses the document body as parent</w:t>
      </w:r>
      <w:r w:rsidR="00C345BE">
        <w:rPr>
          <w:rFonts w:ascii="Muli" w:eastAsia="Muli" w:hAnsi="Muli" w:cs="Muli"/>
          <w:sz w:val="24"/>
          <w:szCs w:val="24"/>
        </w:rPr>
        <w:t>.</w:t>
      </w:r>
    </w:p>
    <w:p w14:paraId="00000025" w14:textId="77777777" w:rsidR="00173A24" w:rsidRPr="00FB6CDA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Pr="00FB6CDA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Pr="00FB6CDA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Pr="00FB6CDA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62EA495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 xml:space="preserve">Answer: </w:t>
      </w:r>
      <w:r w:rsidR="00C345BE">
        <w:rPr>
          <w:rFonts w:ascii="Muli" w:eastAsia="Muli" w:hAnsi="Muli" w:cs="Muli"/>
          <w:sz w:val="24"/>
          <w:szCs w:val="24"/>
        </w:rPr>
        <w:t xml:space="preserve">The opacity property sets the opacity level for an element . </w:t>
      </w:r>
    </w:p>
    <w:p w14:paraId="0000002C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37CAC74A" w:rsidR="00173A24" w:rsidRPr="00FB6CDA" w:rsidRDefault="00C345B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opacity-level describes the transparency-level ,where 1 is not transparent all,0.5 is 50% see-through, and 0 is completely transparent.</w:t>
      </w:r>
    </w:p>
    <w:p w14:paraId="00000030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6476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 xml:space="preserve">Answer: </w:t>
      </w:r>
      <w:r w:rsidR="00C345BE">
        <w:rPr>
          <w:rFonts w:ascii="Muli" w:eastAsia="Muli" w:hAnsi="Muli" w:cs="Muli"/>
          <w:sz w:val="24"/>
          <w:szCs w:val="24"/>
        </w:rPr>
        <w:t>React Native uses JavaScript to build cross-platform apps.</w:t>
      </w:r>
    </w:p>
    <w:p w14:paraId="641F09F5" w14:textId="77777777" w:rsidR="00C345BE" w:rsidRPr="00FB6CDA" w:rsidRDefault="00C345B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BB394B0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 xml:space="preserve">Answer: </w:t>
      </w:r>
      <w:r w:rsidR="00C345BE">
        <w:rPr>
          <w:rFonts w:ascii="Muli" w:eastAsia="Muli" w:hAnsi="Muli" w:cs="Muli"/>
          <w:sz w:val="24"/>
          <w:szCs w:val="24"/>
        </w:rPr>
        <w:t>Snack</w:t>
      </w:r>
    </w:p>
    <w:p w14:paraId="0000003E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7CBEDD5" w14:textId="745BDC6B" w:rsidR="001C09C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Answer:</w:t>
      </w:r>
      <w:r w:rsidR="00C345BE">
        <w:rPr>
          <w:rFonts w:ascii="Muli" w:eastAsia="Muli" w:hAnsi="Muli" w:cs="Muli"/>
          <w:sz w:val="24"/>
          <w:szCs w:val="24"/>
        </w:rPr>
        <w:t xml:space="preserve"> For Andr</w:t>
      </w:r>
      <w:r w:rsidR="00F45618">
        <w:rPr>
          <w:rFonts w:ascii="Muli" w:eastAsia="Muli" w:hAnsi="Muli" w:cs="Muli"/>
          <w:sz w:val="24"/>
          <w:szCs w:val="24"/>
        </w:rPr>
        <w:t>oi</w:t>
      </w:r>
      <w:r w:rsidR="00C345BE">
        <w:rPr>
          <w:rFonts w:ascii="Muli" w:eastAsia="Muli" w:hAnsi="Muli" w:cs="Muli"/>
          <w:sz w:val="24"/>
          <w:szCs w:val="24"/>
        </w:rPr>
        <w:t>d</w:t>
      </w:r>
      <w:r w:rsidR="00F45618">
        <w:rPr>
          <w:rFonts w:ascii="Muli" w:eastAsia="Muli" w:hAnsi="Muli" w:cs="Muli"/>
          <w:sz w:val="24"/>
          <w:szCs w:val="24"/>
        </w:rPr>
        <w:t xml:space="preserve"> /i</w:t>
      </w:r>
      <w:r w:rsidR="00F45618">
        <w:rPr>
          <w:rFonts w:ascii="Muli" w:eastAsia="Muli" w:hAnsi="Muli" w:cs="Muli"/>
          <w:sz w:val="28"/>
          <w:szCs w:val="28"/>
        </w:rPr>
        <w:t>os</w:t>
      </w:r>
      <w:r w:rsidR="00C345BE">
        <w:rPr>
          <w:rFonts w:ascii="Muli" w:eastAsia="Muli" w:hAnsi="Muli" w:cs="Muli"/>
          <w:sz w:val="24"/>
          <w:szCs w:val="24"/>
        </w:rPr>
        <w:t xml:space="preserve"> </w:t>
      </w:r>
      <w:r w:rsidR="00F45618">
        <w:rPr>
          <w:rFonts w:ascii="Muli" w:eastAsia="Muli" w:hAnsi="Muli" w:cs="Muli"/>
          <w:sz w:val="24"/>
          <w:szCs w:val="24"/>
        </w:rPr>
        <w:t>,</w:t>
      </w:r>
      <w:r w:rsidR="001C09C3">
        <w:rPr>
          <w:rFonts w:ascii="Muli" w:eastAsia="Muli" w:hAnsi="Muli" w:cs="Muli"/>
          <w:sz w:val="24"/>
          <w:szCs w:val="24"/>
        </w:rPr>
        <w:t xml:space="preserve"> </w:t>
      </w:r>
      <w:r w:rsidR="00F45618">
        <w:rPr>
          <w:rFonts w:ascii="Muli" w:eastAsia="Muli" w:hAnsi="Muli" w:cs="Muli"/>
          <w:sz w:val="24"/>
          <w:szCs w:val="24"/>
        </w:rPr>
        <w:t>you can see the output either on your phone or on the android emulator in the browser. (b</w:t>
      </w:r>
      <w:r w:rsidR="001C09C3">
        <w:rPr>
          <w:rFonts w:ascii="Muli" w:eastAsia="Muli" w:hAnsi="Muli" w:cs="Muli"/>
          <w:sz w:val="24"/>
          <w:szCs w:val="24"/>
        </w:rPr>
        <w:t>y</w:t>
      </w:r>
      <w:r w:rsidR="00F45618">
        <w:rPr>
          <w:rFonts w:ascii="Muli" w:eastAsia="Muli" w:hAnsi="Muli" w:cs="Muli"/>
          <w:sz w:val="24"/>
          <w:szCs w:val="24"/>
        </w:rPr>
        <w:t xml:space="preserve"> clicking Run on your device</w:t>
      </w:r>
      <w:r w:rsidR="001C09C3">
        <w:rPr>
          <w:rFonts w:ascii="Muli" w:eastAsia="Muli" w:hAnsi="Muli" w:cs="Muli"/>
          <w:sz w:val="24"/>
          <w:szCs w:val="24"/>
        </w:rPr>
        <w:t>.)</w:t>
      </w:r>
    </w:p>
    <w:p w14:paraId="586D9D2A" w14:textId="00332902" w:rsidR="001C09C3" w:rsidRDefault="001C09C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34555B" w14:textId="0198395B" w:rsidR="001C09C3" w:rsidRDefault="001C09C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or Android/ios, you can install Expo Client, sign with the same account and open the project from under Project Tap .</w:t>
      </w:r>
    </w:p>
    <w:p w14:paraId="6E1FFF7D" w14:textId="77777777" w:rsidR="001C09C3" w:rsidRDefault="001C09C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5B8CF8C" w14:textId="440BB590" w:rsidR="001C09C3" w:rsidRPr="00FB6CDA" w:rsidRDefault="001C09C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or Android, you can also scan the QR Code. (Encourage the student to scan the QR Code from their Expo App and check the output.) </w:t>
      </w:r>
    </w:p>
    <w:p w14:paraId="00000042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136FA1AE" w:rsidR="00173A24" w:rsidRPr="00FB6CDA" w:rsidRDefault="001C09C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or seeing the output </w:t>
      </w:r>
      <w:r w:rsidR="00D3046D">
        <w:rPr>
          <w:rFonts w:ascii="Muli" w:eastAsia="Muli" w:hAnsi="Muli" w:cs="Muli"/>
          <w:sz w:val="24"/>
          <w:szCs w:val="24"/>
        </w:rPr>
        <w:t xml:space="preserve">on the device emulator in the browser, you have to “Tap to Play”. You might have to wait in a queue as there are many systems online using a common emulator. </w:t>
      </w:r>
    </w:p>
    <w:p w14:paraId="00000048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11D38CC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 xml:space="preserve">Answer: </w:t>
      </w:r>
      <w:r w:rsidR="00D3046D">
        <w:rPr>
          <w:rFonts w:ascii="Muli" w:eastAsia="Muli" w:hAnsi="Muli" w:cs="Muli"/>
          <w:sz w:val="24"/>
          <w:szCs w:val="24"/>
        </w:rPr>
        <w:t xml:space="preserve">A render function can return only one React Component. If there are more than one React Components that need to be returned ,they should be nested inside </w:t>
      </w:r>
      <w:r w:rsidR="00B118A3">
        <w:rPr>
          <w:rFonts w:ascii="Muli" w:eastAsia="Muli" w:hAnsi="Muli" w:cs="Muli"/>
          <w:sz w:val="24"/>
          <w:szCs w:val="24"/>
        </w:rPr>
        <w:t>View.</w:t>
      </w:r>
    </w:p>
    <w:p w14:paraId="00000051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839987E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Answer:</w:t>
      </w:r>
      <w:r w:rsidR="00B118A3">
        <w:rPr>
          <w:rFonts w:ascii="Muli" w:eastAsia="Muli" w:hAnsi="Muli" w:cs="Muli"/>
          <w:sz w:val="24"/>
          <w:szCs w:val="24"/>
        </w:rPr>
        <w:t xml:space="preserve"> Whatever a function component returns is rendered as a React element . React elements let you describe what you want to see on the screen.  </w:t>
      </w:r>
    </w:p>
    <w:p w14:paraId="0000005A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FB6CD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F300659" w:rsidR="00173A24" w:rsidRPr="00FB6CD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B6CDA">
        <w:rPr>
          <w:rFonts w:ascii="Muli" w:eastAsia="Muli" w:hAnsi="Muli" w:cs="Muli"/>
          <w:sz w:val="24"/>
          <w:szCs w:val="24"/>
        </w:rPr>
        <w:t xml:space="preserve">Answer: </w:t>
      </w:r>
      <w:r w:rsidR="00B118A3">
        <w:rPr>
          <w:rFonts w:ascii="Muli" w:eastAsia="Muli" w:hAnsi="Muli" w:cs="Muli"/>
          <w:sz w:val="24"/>
          <w:szCs w:val="24"/>
        </w:rPr>
        <w:t>Button,View,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0995"/>
    <w:rsid w:val="00173A24"/>
    <w:rsid w:val="001C09C3"/>
    <w:rsid w:val="002A28DD"/>
    <w:rsid w:val="005E5374"/>
    <w:rsid w:val="009526BB"/>
    <w:rsid w:val="00B118A3"/>
    <w:rsid w:val="00C345BE"/>
    <w:rsid w:val="00D3046D"/>
    <w:rsid w:val="00E9459A"/>
    <w:rsid w:val="00F45618"/>
    <w:rsid w:val="00FB6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ndar Aramudhan</cp:lastModifiedBy>
  <cp:revision>9</cp:revision>
  <dcterms:created xsi:type="dcterms:W3CDTF">2021-01-06T05:46:00Z</dcterms:created>
  <dcterms:modified xsi:type="dcterms:W3CDTF">2021-07-01T16:32:00Z</dcterms:modified>
</cp:coreProperties>
</file>